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EE9D66" w14:textId="77777777" w:rsidR="005421C2" w:rsidRPr="00632344" w:rsidRDefault="005421C2" w:rsidP="00BC6C17">
      <w:pPr>
        <w:shd w:val="clear" w:color="auto" w:fill="E2EFD9" w:themeFill="accent6" w:themeFillTint="33"/>
        <w:jc w:val="center"/>
        <w:rPr>
          <w:rFonts w:ascii="Algerian" w:hAnsi="Algerian"/>
          <w:b/>
          <w:color w:val="70AD47"/>
          <w:spacing w:val="10"/>
          <w:sz w:val="96"/>
          <w:szCs w:val="96"/>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sidRPr="00632344">
        <w:rPr>
          <w:rFonts w:ascii="Algerian" w:hAnsi="Algerian"/>
          <w:b/>
          <w:color w:val="70AD47"/>
          <w:spacing w:val="10"/>
          <w:sz w:val="96"/>
          <w:szCs w:val="96"/>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gile and Scrum</w:t>
      </w:r>
    </w:p>
    <w:p w14:paraId="31D1FE0B" w14:textId="77777777" w:rsidR="005421C2" w:rsidRPr="005421C2" w:rsidRDefault="005421C2" w:rsidP="00BC6C17">
      <w:pPr>
        <w:shd w:val="clear" w:color="auto" w:fill="E2EFD9" w:themeFill="accent6" w:themeFillTint="33"/>
        <w:rPr>
          <w:rFonts w:ascii="Arial" w:hAnsi="Arial" w:cs="Arial"/>
          <w:b/>
          <w:sz w:val="24"/>
          <w:szCs w:val="24"/>
        </w:rPr>
      </w:pPr>
      <w:r w:rsidRPr="005421C2">
        <w:rPr>
          <w:rFonts w:ascii="Arial" w:hAnsi="Arial" w:cs="Arial"/>
          <w:b/>
          <w:sz w:val="24"/>
          <w:szCs w:val="24"/>
        </w:rPr>
        <w:t>Answer the following questions.</w:t>
      </w:r>
    </w:p>
    <w:p w14:paraId="600BA863" w14:textId="77777777" w:rsidR="005421C2" w:rsidRPr="005421C2" w:rsidRDefault="005421C2" w:rsidP="005421C2">
      <w:pPr>
        <w:rPr>
          <w:rFonts w:ascii="Arial" w:hAnsi="Arial" w:cs="Arial"/>
          <w:sz w:val="24"/>
          <w:szCs w:val="24"/>
        </w:rPr>
      </w:pPr>
      <w:r w:rsidRPr="005421C2">
        <w:rPr>
          <w:rFonts w:ascii="Arial" w:hAnsi="Arial" w:cs="Arial"/>
          <w:sz w:val="24"/>
          <w:szCs w:val="24"/>
        </w:rPr>
        <w:t>What was the App that your group created?</w:t>
      </w:r>
    </w:p>
    <w:p w14:paraId="37B1C27B" w14:textId="77777777" w:rsidR="00FD65C0" w:rsidRDefault="00FD65C0" w:rsidP="000C4EDA">
      <w:pPr>
        <w:rPr>
          <w:rFonts w:ascii="Arial" w:hAnsi="Arial" w:cs="Arial"/>
          <w:sz w:val="24"/>
          <w:szCs w:val="24"/>
        </w:rPr>
      </w:pPr>
    </w:p>
    <w:p w14:paraId="0A45635D" w14:textId="5CE0D0A9" w:rsidR="000C4EDA" w:rsidRPr="00176778" w:rsidRDefault="00470207" w:rsidP="000C4EDA">
      <w:pPr>
        <w:rPr>
          <w:rFonts w:ascii="Arial" w:hAnsi="Arial" w:cs="Arial"/>
          <w:sz w:val="24"/>
          <w:szCs w:val="24"/>
        </w:rPr>
      </w:pPr>
      <w:proofErr w:type="spellStart"/>
      <w:r>
        <w:rPr>
          <w:rFonts w:ascii="Arial" w:hAnsi="Arial" w:cs="Arial"/>
          <w:sz w:val="24"/>
          <w:szCs w:val="24"/>
        </w:rPr>
        <w:t>GoogleMap</w:t>
      </w:r>
      <w:proofErr w:type="spellEnd"/>
      <w:r>
        <w:rPr>
          <w:rFonts w:ascii="Arial" w:hAnsi="Arial" w:cs="Arial"/>
          <w:sz w:val="24"/>
          <w:szCs w:val="24"/>
        </w:rPr>
        <w:t xml:space="preserve"> Search</w:t>
      </w:r>
      <w:r w:rsidR="00632344">
        <w:rPr>
          <w:rFonts w:ascii="Arial" w:hAnsi="Arial" w:cs="Arial"/>
          <w:sz w:val="24"/>
          <w:szCs w:val="24"/>
        </w:rPr>
        <w:t>.</w:t>
      </w:r>
    </w:p>
    <w:p w14:paraId="7418E4C6" w14:textId="77777777" w:rsidR="000C4EDA" w:rsidRDefault="000C4EDA" w:rsidP="005421C2">
      <w:pPr>
        <w:pStyle w:val="Heading3"/>
      </w:pPr>
    </w:p>
    <w:p w14:paraId="6EB350DD" w14:textId="6D29B530" w:rsidR="005421C2" w:rsidRDefault="005421C2" w:rsidP="00BC6C17">
      <w:pPr>
        <w:pStyle w:val="Heading3"/>
        <w:shd w:val="clear" w:color="auto" w:fill="E2EFD9" w:themeFill="accent6" w:themeFillTint="33"/>
      </w:pPr>
      <w:r>
        <w:t xml:space="preserve">Agile / Scrum </w:t>
      </w:r>
    </w:p>
    <w:p w14:paraId="70322917" w14:textId="77777777" w:rsidR="005421C2" w:rsidRDefault="005421C2" w:rsidP="005421C2">
      <w:pPr>
        <w:pStyle w:val="ListParagraph"/>
        <w:numPr>
          <w:ilvl w:val="0"/>
          <w:numId w:val="1"/>
        </w:numPr>
      </w:pPr>
      <w:r>
        <w:t>What did you learn about how the Agile and Scrum methodologies operate?</w:t>
      </w:r>
    </w:p>
    <w:p w14:paraId="0F0FF7C5" w14:textId="3ECAECE8" w:rsidR="00DB7C72" w:rsidRDefault="008C063D" w:rsidP="005421C2">
      <w:pPr>
        <w:pStyle w:val="ListParagraph"/>
      </w:pPr>
      <w:r w:rsidRPr="008C063D">
        <w:t>When I worked for our group, I learned a lot about agile. I found the advantages of agile and diverse ways to build a program</w:t>
      </w:r>
      <w:r w:rsidR="00BF5D1A" w:rsidRPr="00BF5D1A">
        <w:t>.</w:t>
      </w:r>
    </w:p>
    <w:p w14:paraId="51CF7940" w14:textId="77777777" w:rsidR="00BF5D1A" w:rsidRDefault="00BF5D1A" w:rsidP="005421C2">
      <w:pPr>
        <w:pStyle w:val="ListParagraph"/>
      </w:pPr>
    </w:p>
    <w:p w14:paraId="69538734" w14:textId="509B4597" w:rsidR="005421C2" w:rsidRDefault="005421C2" w:rsidP="005421C2">
      <w:pPr>
        <w:pStyle w:val="ListParagraph"/>
        <w:numPr>
          <w:ilvl w:val="0"/>
          <w:numId w:val="1"/>
        </w:numPr>
      </w:pPr>
      <w:r>
        <w:t>In practice how effective did you find this methodology?</w:t>
      </w:r>
    </w:p>
    <w:p w14:paraId="6FC98BC4" w14:textId="3D9DB1BA" w:rsidR="00BF5D1A" w:rsidRDefault="00546680" w:rsidP="00BF5D1A">
      <w:pPr>
        <w:pStyle w:val="ListParagraph"/>
      </w:pPr>
      <w:r w:rsidRPr="00546680">
        <w:t xml:space="preserve">This is the easiest way to easily build complex apps. </w:t>
      </w:r>
      <w:r w:rsidR="00B8776C">
        <w:t>Also</w:t>
      </w:r>
      <w:r w:rsidRPr="00546680">
        <w:t>, an individual has a lot of capability to build advanced software</w:t>
      </w:r>
      <w:r w:rsidR="00BF5D1A" w:rsidRPr="00BF5D1A">
        <w:t>.</w:t>
      </w:r>
    </w:p>
    <w:p w14:paraId="6F3B3A46" w14:textId="77777777" w:rsidR="00BF5D1A" w:rsidRDefault="00BF5D1A" w:rsidP="00BF5D1A">
      <w:pPr>
        <w:pStyle w:val="ListParagraph"/>
      </w:pPr>
    </w:p>
    <w:p w14:paraId="5AA1319B" w14:textId="77777777" w:rsidR="005421C2" w:rsidRDefault="005421C2" w:rsidP="005421C2">
      <w:pPr>
        <w:pStyle w:val="ListParagraph"/>
        <w:numPr>
          <w:ilvl w:val="0"/>
          <w:numId w:val="1"/>
        </w:numPr>
      </w:pPr>
      <w:r>
        <w:t>What did you find was the strength of it?</w:t>
      </w:r>
    </w:p>
    <w:p w14:paraId="220085ED" w14:textId="26650FE0" w:rsidR="00315856" w:rsidRDefault="00546680" w:rsidP="005421C2">
      <w:pPr>
        <w:pStyle w:val="ListParagraph"/>
      </w:pPr>
      <w:r w:rsidRPr="00546680">
        <w:t>T</w:t>
      </w:r>
      <w:r>
        <w:t>he</w:t>
      </w:r>
      <w:r w:rsidRPr="00546680">
        <w:t xml:space="preserve"> experience </w:t>
      </w:r>
      <w:r>
        <w:t xml:space="preserve">of </w:t>
      </w:r>
      <w:r w:rsidR="008F4AB4">
        <w:t>teammates</w:t>
      </w:r>
      <w:r>
        <w:t xml:space="preserve"> </w:t>
      </w:r>
      <w:r w:rsidRPr="00546680">
        <w:t>and the most important collaboration is the strength of this project because all my team members have worked hard to develop this system with their good ideas</w:t>
      </w:r>
      <w:r w:rsidR="00BF5D1A" w:rsidRPr="00BF5D1A">
        <w:t>.</w:t>
      </w:r>
    </w:p>
    <w:p w14:paraId="442EE613" w14:textId="77777777" w:rsidR="00BF5D1A" w:rsidRDefault="00BF5D1A" w:rsidP="005421C2">
      <w:pPr>
        <w:pStyle w:val="ListParagraph"/>
      </w:pPr>
    </w:p>
    <w:p w14:paraId="41F35047" w14:textId="77777777" w:rsidR="005421C2" w:rsidRDefault="005421C2" w:rsidP="005421C2">
      <w:pPr>
        <w:pStyle w:val="ListParagraph"/>
        <w:numPr>
          <w:ilvl w:val="0"/>
          <w:numId w:val="1"/>
        </w:numPr>
      </w:pPr>
      <w:r>
        <w:t>What were its weaknesses?</w:t>
      </w:r>
    </w:p>
    <w:p w14:paraId="2E5B8CCF" w14:textId="02A625EB" w:rsidR="005421C2" w:rsidRDefault="008F4AB4" w:rsidP="005421C2">
      <w:pPr>
        <w:pStyle w:val="ListParagraph"/>
      </w:pPr>
      <w:r w:rsidRPr="008F4AB4">
        <w:t>The only drawback and challenge we faced was that the process took longer and sometimes because of the agile schedule our group was not available to meet at the appropriate time</w:t>
      </w:r>
      <w:r w:rsidR="00176785" w:rsidRPr="00176785">
        <w:t>.</w:t>
      </w:r>
    </w:p>
    <w:p w14:paraId="0935B2F3" w14:textId="77777777" w:rsidR="005421C2" w:rsidRDefault="005421C2" w:rsidP="005421C2">
      <w:pPr>
        <w:pStyle w:val="ListParagraph"/>
      </w:pPr>
    </w:p>
    <w:p w14:paraId="6C1ECE45" w14:textId="77777777" w:rsidR="005421C2" w:rsidRDefault="005421C2" w:rsidP="005421C2">
      <w:pPr>
        <w:pStyle w:val="ListParagraph"/>
        <w:numPr>
          <w:ilvl w:val="0"/>
          <w:numId w:val="1"/>
        </w:numPr>
      </w:pPr>
      <w:r>
        <w:t xml:space="preserve">What were the best features of the process? </w:t>
      </w:r>
    </w:p>
    <w:p w14:paraId="74DC1D88" w14:textId="4535ACB9" w:rsidR="005421C2" w:rsidRDefault="005421C2" w:rsidP="005421C2">
      <w:pPr>
        <w:pStyle w:val="ListParagraph"/>
      </w:pPr>
      <w:r>
        <w:t xml:space="preserve"> </w:t>
      </w:r>
      <w:r w:rsidR="00DC021F" w:rsidRPr="00DC021F">
        <w:t>The greatest part of the project was coordination. The cooperation between the team members contributed significantly to the timely execution of this project</w:t>
      </w:r>
      <w:r w:rsidR="00DC021F">
        <w:t>.</w:t>
      </w:r>
    </w:p>
    <w:p w14:paraId="3B65DCF9" w14:textId="77777777" w:rsidR="005421C2" w:rsidRDefault="005421C2" w:rsidP="005421C2">
      <w:pPr>
        <w:pStyle w:val="ListParagraph"/>
      </w:pPr>
      <w:r>
        <w:t xml:space="preserve"> </w:t>
      </w:r>
    </w:p>
    <w:p w14:paraId="4DDB0BF5" w14:textId="34EC4AF9" w:rsidR="005421C2" w:rsidRDefault="005421C2" w:rsidP="005421C2">
      <w:pPr>
        <w:pStyle w:val="ListParagraph"/>
        <w:numPr>
          <w:ilvl w:val="0"/>
          <w:numId w:val="1"/>
        </w:numPr>
      </w:pPr>
      <w:r>
        <w:t>How did they appeal to you?</w:t>
      </w:r>
    </w:p>
    <w:p w14:paraId="680503AD" w14:textId="0B059AE3" w:rsidR="00DE1ACA" w:rsidRDefault="00DE1ACA" w:rsidP="00DE1ACA">
      <w:pPr>
        <w:pStyle w:val="ListParagraph"/>
      </w:pPr>
      <w:r w:rsidRPr="00DE1ACA">
        <w:t>It was complicated, but it was easy to understand in a whole group since every individual did his job well.</w:t>
      </w:r>
    </w:p>
    <w:p w14:paraId="7113B6E7" w14:textId="77777777" w:rsidR="00DE1ACA" w:rsidRDefault="00DE1ACA" w:rsidP="00DE1ACA">
      <w:pPr>
        <w:pStyle w:val="ListParagraph"/>
      </w:pPr>
    </w:p>
    <w:p w14:paraId="2E60CF1B" w14:textId="0DAA3AE3" w:rsidR="005421C2" w:rsidRDefault="005421C2" w:rsidP="005421C2">
      <w:pPr>
        <w:pStyle w:val="ListParagraph"/>
        <w:numPr>
          <w:ilvl w:val="0"/>
          <w:numId w:val="1"/>
        </w:numPr>
      </w:pPr>
      <w:r>
        <w:t>What was the worst feature of the process?</w:t>
      </w:r>
    </w:p>
    <w:p w14:paraId="4112599C" w14:textId="3C980D39" w:rsidR="00BF5D1A" w:rsidRDefault="00752385" w:rsidP="00BF5D1A">
      <w:pPr>
        <w:pStyle w:val="ListParagraph"/>
      </w:pPr>
      <w:r w:rsidRPr="00752385">
        <w:lastRenderedPageBreak/>
        <w:t>Because this was our first big team project, everyone had trouble solving a certain problem</w:t>
      </w:r>
      <w:r w:rsidR="00D07AF1">
        <w:t>.</w:t>
      </w:r>
    </w:p>
    <w:p w14:paraId="42175846" w14:textId="5B5D8CD6" w:rsidR="005421C2" w:rsidRDefault="005421C2" w:rsidP="00BF5D1A">
      <w:pPr>
        <w:pStyle w:val="ListParagraph"/>
        <w:numPr>
          <w:ilvl w:val="0"/>
          <w:numId w:val="1"/>
        </w:numPr>
      </w:pPr>
      <w:r>
        <w:t>How would you change them?</w:t>
      </w:r>
    </w:p>
    <w:p w14:paraId="14A2605B" w14:textId="6C490A75" w:rsidR="005421C2" w:rsidRDefault="00D07AF1" w:rsidP="005421C2">
      <w:pPr>
        <w:pStyle w:val="ListParagraph"/>
      </w:pPr>
      <w:r>
        <w:t>By allowing more time for planning and requirement analysis</w:t>
      </w:r>
      <w:r w:rsidR="00BF5D1A" w:rsidRPr="00BF5D1A">
        <w:t>.</w:t>
      </w:r>
    </w:p>
    <w:p w14:paraId="34573E41" w14:textId="77777777" w:rsidR="005421C2" w:rsidRDefault="005421C2" w:rsidP="00BC6C17">
      <w:pPr>
        <w:pStyle w:val="Heading3"/>
        <w:shd w:val="clear" w:color="auto" w:fill="E2EFD9" w:themeFill="accent6" w:themeFillTint="33"/>
      </w:pPr>
      <w:r>
        <w:t>Group work</w:t>
      </w:r>
    </w:p>
    <w:p w14:paraId="11FC0A20" w14:textId="77777777" w:rsidR="005421C2" w:rsidRDefault="005421C2" w:rsidP="005421C2">
      <w:pPr>
        <w:pStyle w:val="ListParagraph"/>
        <w:numPr>
          <w:ilvl w:val="0"/>
          <w:numId w:val="2"/>
        </w:numPr>
      </w:pPr>
      <w:r>
        <w:t>What did you enjoy about this style of programming?</w:t>
      </w:r>
    </w:p>
    <w:p w14:paraId="311B9929" w14:textId="607415A9" w:rsidR="005421C2" w:rsidRDefault="00AC04C3" w:rsidP="005421C2">
      <w:pPr>
        <w:pStyle w:val="ListParagraph"/>
      </w:pPr>
      <w:r>
        <w:t>The logic building part</w:t>
      </w:r>
      <w:r w:rsidR="00632E83" w:rsidRPr="00632E83">
        <w:t>.</w:t>
      </w:r>
    </w:p>
    <w:p w14:paraId="6968004A" w14:textId="77777777" w:rsidR="00C07489" w:rsidRDefault="00C07489" w:rsidP="005421C2">
      <w:pPr>
        <w:pStyle w:val="ListParagraph"/>
      </w:pPr>
    </w:p>
    <w:p w14:paraId="0ACF9A8E" w14:textId="77777777" w:rsidR="005421C2" w:rsidRDefault="005421C2" w:rsidP="005421C2">
      <w:pPr>
        <w:pStyle w:val="ListParagraph"/>
        <w:numPr>
          <w:ilvl w:val="0"/>
          <w:numId w:val="2"/>
        </w:numPr>
      </w:pPr>
      <w:r>
        <w:t>What are the downsides for you of group work?</w:t>
      </w:r>
    </w:p>
    <w:p w14:paraId="2B2CFB89" w14:textId="39D7F6BA" w:rsidR="005421C2" w:rsidRDefault="00AC04C3" w:rsidP="005421C2">
      <w:pPr>
        <w:pStyle w:val="ListParagraph"/>
      </w:pPr>
      <w:r>
        <w:t>To schedule a meeting which can suit everyone’s need and time.</w:t>
      </w:r>
    </w:p>
    <w:p w14:paraId="60559839" w14:textId="77777777" w:rsidR="00632E83" w:rsidRDefault="00632E83" w:rsidP="005421C2">
      <w:pPr>
        <w:pStyle w:val="ListParagraph"/>
      </w:pPr>
    </w:p>
    <w:p w14:paraId="77BA80B8" w14:textId="3B096211" w:rsidR="005421C2" w:rsidRDefault="005421C2" w:rsidP="005421C2">
      <w:pPr>
        <w:pStyle w:val="ListParagraph"/>
        <w:numPr>
          <w:ilvl w:val="0"/>
          <w:numId w:val="2"/>
        </w:numPr>
      </w:pPr>
      <w:r>
        <w:t xml:space="preserve">How did this session change your opinion of working in </w:t>
      </w:r>
      <w:r w:rsidR="00B8776C">
        <w:t xml:space="preserve">the </w:t>
      </w:r>
      <w:r>
        <w:t>industry?</w:t>
      </w:r>
    </w:p>
    <w:p w14:paraId="47E6A05D" w14:textId="7203FAC5" w:rsidR="00777729" w:rsidRDefault="00777729" w:rsidP="00777729">
      <w:pPr>
        <w:pStyle w:val="ListParagraph"/>
      </w:pPr>
      <w:r w:rsidRPr="00777729">
        <w:t xml:space="preserve">This analysis changed my view regarding the industry because we never had an opportunity to work together on a project, but </w:t>
      </w:r>
      <w:r w:rsidR="00B8776C">
        <w:t xml:space="preserve">the </w:t>
      </w:r>
      <w:r w:rsidRPr="00777729">
        <w:t xml:space="preserve">team experience was fantastic. </w:t>
      </w:r>
    </w:p>
    <w:p w14:paraId="33334367" w14:textId="77777777" w:rsidR="005421C2" w:rsidRDefault="005421C2" w:rsidP="00BC6C17">
      <w:pPr>
        <w:pStyle w:val="Heading3"/>
        <w:shd w:val="clear" w:color="auto" w:fill="E2EFD9" w:themeFill="accent6" w:themeFillTint="33"/>
      </w:pPr>
      <w:r w:rsidRPr="00BC6C17">
        <w:t>Source Control</w:t>
      </w:r>
    </w:p>
    <w:p w14:paraId="50AD9B9C" w14:textId="77777777" w:rsidR="005421C2" w:rsidRDefault="005421C2" w:rsidP="005421C2">
      <w:pPr>
        <w:pStyle w:val="ListParagraph"/>
        <w:numPr>
          <w:ilvl w:val="0"/>
          <w:numId w:val="3"/>
        </w:numPr>
      </w:pPr>
      <w:r>
        <w:t>What form of Source Control did you use?</w:t>
      </w:r>
    </w:p>
    <w:p w14:paraId="2F379DAB" w14:textId="1DB84B2F" w:rsidR="005421C2" w:rsidRDefault="005421C2" w:rsidP="005421C2">
      <w:pPr>
        <w:pStyle w:val="ListParagraph"/>
      </w:pPr>
      <w:r>
        <w:t xml:space="preserve"> I have used GitHub as </w:t>
      </w:r>
      <w:r w:rsidR="00B8776C">
        <w:t xml:space="preserve">a </w:t>
      </w:r>
      <w:r>
        <w:t>source control.</w:t>
      </w:r>
    </w:p>
    <w:p w14:paraId="03A8757A" w14:textId="77777777" w:rsidR="005421C2" w:rsidRDefault="005421C2" w:rsidP="005421C2">
      <w:pPr>
        <w:pStyle w:val="ListParagraph"/>
      </w:pPr>
    </w:p>
    <w:p w14:paraId="70AF8051" w14:textId="77777777" w:rsidR="005421C2" w:rsidRDefault="005421C2" w:rsidP="005421C2">
      <w:pPr>
        <w:pStyle w:val="ListParagraph"/>
        <w:numPr>
          <w:ilvl w:val="0"/>
          <w:numId w:val="3"/>
        </w:numPr>
      </w:pPr>
      <w:r>
        <w:t>What were its strengths?</w:t>
      </w:r>
    </w:p>
    <w:p w14:paraId="17DA89B5" w14:textId="65904403" w:rsidR="005421C2" w:rsidRDefault="005421C2" w:rsidP="005421C2">
      <w:pPr>
        <w:pStyle w:val="ListParagraph"/>
      </w:pPr>
      <w:r>
        <w:t xml:space="preserve"> </w:t>
      </w:r>
      <w:r w:rsidR="00E21FB4" w:rsidRPr="00E21FB4">
        <w:t xml:space="preserve">GitHub has helped immensely and that is also the main strength of the project because it is simple to </w:t>
      </w:r>
      <w:r w:rsidR="008863CB" w:rsidRPr="00E21FB4">
        <w:t>use,</w:t>
      </w:r>
      <w:r w:rsidR="00E21FB4" w:rsidRPr="00E21FB4">
        <w:t xml:space="preserve"> and we can upload and update our code quickly</w:t>
      </w:r>
      <w:r w:rsidR="002C184C">
        <w:t>.</w:t>
      </w:r>
    </w:p>
    <w:p w14:paraId="35E195FC" w14:textId="77777777" w:rsidR="005421C2" w:rsidRDefault="005421C2" w:rsidP="005421C2">
      <w:pPr>
        <w:pStyle w:val="ListParagraph"/>
      </w:pPr>
    </w:p>
    <w:p w14:paraId="2A43A4FD" w14:textId="77777777" w:rsidR="005421C2" w:rsidRDefault="005421C2" w:rsidP="005421C2">
      <w:pPr>
        <w:pStyle w:val="ListParagraph"/>
        <w:numPr>
          <w:ilvl w:val="0"/>
          <w:numId w:val="3"/>
        </w:numPr>
      </w:pPr>
      <w:r>
        <w:t>What were its weaknesses?</w:t>
      </w:r>
    </w:p>
    <w:p w14:paraId="001D397B" w14:textId="04FD1062" w:rsidR="005421C2" w:rsidRDefault="007343FD" w:rsidP="005421C2">
      <w:pPr>
        <w:pStyle w:val="ListParagraph"/>
      </w:pPr>
      <w:r>
        <w:t>Maximum file upload size</w:t>
      </w:r>
      <w:r w:rsidR="009E7F41">
        <w:t>.</w:t>
      </w:r>
    </w:p>
    <w:p w14:paraId="7C32E6AB" w14:textId="77777777" w:rsidR="005421C2" w:rsidRDefault="005421C2" w:rsidP="005421C2">
      <w:pPr>
        <w:pStyle w:val="ListParagraph"/>
      </w:pPr>
    </w:p>
    <w:p w14:paraId="47C816CC" w14:textId="77777777" w:rsidR="005421C2" w:rsidRDefault="005421C2" w:rsidP="005421C2">
      <w:pPr>
        <w:pStyle w:val="ListParagraph"/>
        <w:numPr>
          <w:ilvl w:val="0"/>
          <w:numId w:val="3"/>
        </w:numPr>
      </w:pPr>
      <w:r>
        <w:t>How effective as a source control did you find it?</w:t>
      </w:r>
    </w:p>
    <w:p w14:paraId="621F6EE4" w14:textId="58E5CF10" w:rsidR="005421C2" w:rsidRDefault="006542B3" w:rsidP="005421C2">
      <w:pPr>
        <w:pStyle w:val="ListParagraph"/>
      </w:pPr>
      <w:r>
        <w:rPr>
          <w:rStyle w:val="word"/>
          <w:rFonts w:cs="Arial"/>
          <w:color w:val="000000"/>
          <w:shd w:val="clear" w:color="auto" w:fill="FFFFFF"/>
        </w:rPr>
        <w:t>This is very </w:t>
      </w:r>
      <w:r w:rsidRPr="006542B3">
        <w:rPr>
          <w:rStyle w:val="word"/>
          <w:rFonts w:cs="Arial"/>
          <w:shd w:val="clear" w:color="auto" w:fill="FFFFFF"/>
        </w:rPr>
        <w:t>efficient because we can always </w:t>
      </w:r>
      <w:r>
        <w:rPr>
          <w:rStyle w:val="word"/>
          <w:rFonts w:cs="Arial"/>
          <w:color w:val="000000"/>
          <w:shd w:val="clear" w:color="auto" w:fill="FFFFFF"/>
        </w:rPr>
        <w:t>get our files anywhere</w:t>
      </w:r>
      <w:r w:rsidR="005421C2">
        <w:t>.</w:t>
      </w:r>
    </w:p>
    <w:p w14:paraId="6AEE1869" w14:textId="77777777" w:rsidR="005421C2" w:rsidRDefault="005421C2" w:rsidP="005421C2">
      <w:pPr>
        <w:pStyle w:val="ListParagraph"/>
      </w:pPr>
    </w:p>
    <w:p w14:paraId="4B2B7073" w14:textId="77777777" w:rsidR="005421C2" w:rsidRDefault="005421C2" w:rsidP="005421C2">
      <w:pPr>
        <w:pStyle w:val="ListParagraph"/>
        <w:numPr>
          <w:ilvl w:val="0"/>
          <w:numId w:val="3"/>
        </w:numPr>
      </w:pPr>
      <w:r>
        <w:t>If you had to use it again what would you change?</w:t>
      </w:r>
    </w:p>
    <w:p w14:paraId="5C85D2CD" w14:textId="39728233" w:rsidR="005421C2" w:rsidRDefault="005421C2" w:rsidP="005421C2">
      <w:pPr>
        <w:pStyle w:val="ListParagraph"/>
      </w:pPr>
      <w:r>
        <w:t xml:space="preserve"> </w:t>
      </w:r>
      <w:r w:rsidR="009E7F41">
        <w:rPr>
          <w:rStyle w:val="word"/>
          <w:rFonts w:cs="Arial"/>
          <w:color w:val="000000"/>
          <w:shd w:val="clear" w:color="auto" w:fill="FFFFFF"/>
        </w:rPr>
        <w:t>The</w:t>
      </w:r>
      <w:r w:rsidR="006542B3" w:rsidRPr="006542B3">
        <w:rPr>
          <w:rStyle w:val="word"/>
          <w:rFonts w:cs="Arial"/>
          <w:shd w:val="clear" w:color="auto" w:fill="FFFFFF"/>
        </w:rPr>
        <w:t> size of the upload</w:t>
      </w:r>
      <w:r w:rsidR="00451A1C">
        <w:rPr>
          <w:rStyle w:val="word"/>
          <w:rFonts w:cs="Arial"/>
          <w:color w:val="000000"/>
          <w:shd w:val="clear" w:color="auto" w:fill="FFFFFF"/>
        </w:rPr>
        <w:t xml:space="preserve"> </w:t>
      </w:r>
      <w:r w:rsidR="006542B3">
        <w:rPr>
          <w:rStyle w:val="word"/>
          <w:rFonts w:cs="Arial"/>
          <w:color w:val="000000"/>
          <w:shd w:val="clear" w:color="auto" w:fill="FFFFFF"/>
        </w:rPr>
        <w:t>file</w:t>
      </w:r>
      <w:r>
        <w:t xml:space="preserve">. </w:t>
      </w:r>
    </w:p>
    <w:p w14:paraId="14F4F950" w14:textId="77777777" w:rsidR="005421C2" w:rsidRDefault="005421C2" w:rsidP="00BC6C17">
      <w:pPr>
        <w:pStyle w:val="Heading3"/>
        <w:shd w:val="clear" w:color="auto" w:fill="E2EFD9" w:themeFill="accent6" w:themeFillTint="33"/>
      </w:pPr>
      <w:r>
        <w:t>Other</w:t>
      </w:r>
    </w:p>
    <w:p w14:paraId="150D28B0" w14:textId="77777777" w:rsidR="005421C2" w:rsidRDefault="005421C2" w:rsidP="005421C2">
      <w:pPr>
        <w:pStyle w:val="ListParagraph"/>
        <w:numPr>
          <w:ilvl w:val="0"/>
          <w:numId w:val="4"/>
        </w:numPr>
      </w:pPr>
      <w:r>
        <w:t xml:space="preserve">Do you feel that this has been a worthwhile experiment? </w:t>
      </w:r>
    </w:p>
    <w:p w14:paraId="34DEAB60" w14:textId="118F5814" w:rsidR="005421C2" w:rsidRDefault="005421C2" w:rsidP="005421C2">
      <w:pPr>
        <w:pStyle w:val="ListParagraph"/>
      </w:pPr>
      <w:r>
        <w:t xml:space="preserve"> </w:t>
      </w:r>
      <w:r w:rsidR="002427B1" w:rsidRPr="002427B1">
        <w:rPr>
          <w:rStyle w:val="word"/>
          <w:rFonts w:cs="Arial"/>
          <w:shd w:val="clear" w:color="auto" w:fill="FFFFFF"/>
        </w:rPr>
        <w:t>Yes, this is a valuable experience </w:t>
      </w:r>
      <w:r w:rsidR="00DA1793">
        <w:rPr>
          <w:rStyle w:val="word"/>
          <w:rFonts w:cs="Arial"/>
          <w:shd w:val="clear" w:color="auto" w:fill="FFFFFF"/>
        </w:rPr>
        <w:t>for me.</w:t>
      </w:r>
    </w:p>
    <w:p w14:paraId="5D6147A2" w14:textId="77777777" w:rsidR="005421C2" w:rsidRDefault="005421C2" w:rsidP="005421C2">
      <w:pPr>
        <w:pStyle w:val="ListParagraph"/>
      </w:pPr>
      <w:r>
        <w:t xml:space="preserve"> </w:t>
      </w:r>
    </w:p>
    <w:p w14:paraId="3FDCE97E" w14:textId="65CD658D" w:rsidR="00632E83" w:rsidRDefault="005421C2" w:rsidP="00632E83">
      <w:pPr>
        <w:pStyle w:val="ListParagraph"/>
        <w:numPr>
          <w:ilvl w:val="0"/>
          <w:numId w:val="4"/>
        </w:numPr>
      </w:pPr>
      <w:r>
        <w:t>Why? Why not?</w:t>
      </w:r>
    </w:p>
    <w:p w14:paraId="13BDB55B" w14:textId="43BB6053" w:rsidR="003819AF" w:rsidRDefault="003F3FF0" w:rsidP="003F3FF0">
      <w:pPr>
        <w:pStyle w:val="ListParagraph"/>
      </w:pPr>
      <w:r>
        <w:t xml:space="preserve">  </w:t>
      </w:r>
      <w:r w:rsidRPr="003F3FF0">
        <w:rPr>
          <w:rStyle w:val="word"/>
          <w:rFonts w:cs="Arial"/>
          <w:shd w:val="clear" w:color="auto" w:fill="FFFFFF"/>
        </w:rPr>
        <w:t>This experience helped me to develop more skills that are very valuable to me as a professional in my life.</w:t>
      </w:r>
    </w:p>
    <w:p w14:paraId="68515830" w14:textId="00CD508B" w:rsidR="0036440C" w:rsidRDefault="00632E83" w:rsidP="003819AF">
      <w:pPr>
        <w:pStyle w:val="ListParagraph"/>
        <w:numPr>
          <w:ilvl w:val="0"/>
          <w:numId w:val="4"/>
        </w:numPr>
      </w:pPr>
      <w:r>
        <w:lastRenderedPageBreak/>
        <w:t xml:space="preserve"> </w:t>
      </w:r>
      <w:r w:rsidR="0036440C">
        <w:t>If you had to give yourself a percentage grade for your contribution to the project and the process. What would it be?</w:t>
      </w:r>
    </w:p>
    <w:p w14:paraId="2007AA0D" w14:textId="437DF813" w:rsidR="0036440C" w:rsidRDefault="0036440C" w:rsidP="0036440C">
      <w:pPr>
        <w:pStyle w:val="ListParagraph"/>
      </w:pPr>
      <w:r>
        <w:t>I was</w:t>
      </w:r>
      <w:r w:rsidR="00234E8F">
        <w:t xml:space="preserve"> </w:t>
      </w:r>
      <w:r w:rsidR="00B8776C">
        <w:t xml:space="preserve">a </w:t>
      </w:r>
      <w:r w:rsidR="00947DBC" w:rsidRPr="003A6163">
        <w:t>Web Designer</w:t>
      </w:r>
      <w:r w:rsidR="00947DBC">
        <w:t xml:space="preserve"> </w:t>
      </w:r>
      <w:r>
        <w:t xml:space="preserve">so I will give myself </w:t>
      </w:r>
      <w:r w:rsidR="00234E8F">
        <w:t>100</w:t>
      </w:r>
      <w:r>
        <w:t>%</w:t>
      </w:r>
    </w:p>
    <w:p w14:paraId="5098FA15" w14:textId="629E272A" w:rsidR="0036440C" w:rsidRPr="005421C2" w:rsidRDefault="0036440C" w:rsidP="0036440C">
      <w:pPr>
        <w:pStyle w:val="ListParagraph"/>
      </w:pPr>
    </w:p>
    <w:sectPr w:rsidR="0036440C" w:rsidRPr="005421C2">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488012" w14:textId="77777777" w:rsidR="00DE5164" w:rsidRDefault="00DE5164" w:rsidP="00456F76">
      <w:pPr>
        <w:spacing w:after="0" w:line="240" w:lineRule="auto"/>
      </w:pPr>
      <w:r>
        <w:separator/>
      </w:r>
    </w:p>
  </w:endnote>
  <w:endnote w:type="continuationSeparator" w:id="0">
    <w:p w14:paraId="77F022AD" w14:textId="77777777" w:rsidR="00DE5164" w:rsidRDefault="00DE5164" w:rsidP="00456F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39768145"/>
      <w:docPartObj>
        <w:docPartGallery w:val="Page Numbers (Bottom of Page)"/>
        <w:docPartUnique/>
      </w:docPartObj>
    </w:sdtPr>
    <w:sdtEndPr>
      <w:rPr>
        <w:color w:val="7F7F7F" w:themeColor="background1" w:themeShade="7F"/>
        <w:spacing w:val="60"/>
      </w:rPr>
    </w:sdtEndPr>
    <w:sdtContent>
      <w:p w14:paraId="39D05EC8" w14:textId="6DD8B7D1" w:rsidR="00456F76" w:rsidRDefault="00456F76">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CB6E03" w:rsidRPr="00CB6E03">
          <w:rPr>
            <w:b/>
            <w:bCs/>
            <w:noProof/>
          </w:rPr>
          <w:t>1</w:t>
        </w:r>
        <w:r>
          <w:rPr>
            <w:b/>
            <w:bCs/>
            <w:noProof/>
          </w:rPr>
          <w:fldChar w:fldCharType="end"/>
        </w:r>
        <w:r>
          <w:rPr>
            <w:b/>
            <w:bCs/>
          </w:rPr>
          <w:t xml:space="preserve"> | </w:t>
        </w:r>
        <w:r>
          <w:rPr>
            <w:color w:val="7F7F7F" w:themeColor="background1" w:themeShade="7F"/>
            <w:spacing w:val="60"/>
          </w:rPr>
          <w:t>Page</w:t>
        </w:r>
      </w:p>
    </w:sdtContent>
  </w:sdt>
  <w:p w14:paraId="5156E470" w14:textId="77777777" w:rsidR="00456F76" w:rsidRDefault="00456F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A91E17" w14:textId="77777777" w:rsidR="00DE5164" w:rsidRDefault="00DE5164" w:rsidP="00456F76">
      <w:pPr>
        <w:spacing w:after="0" w:line="240" w:lineRule="auto"/>
      </w:pPr>
      <w:r>
        <w:separator/>
      </w:r>
    </w:p>
  </w:footnote>
  <w:footnote w:type="continuationSeparator" w:id="0">
    <w:p w14:paraId="29F76831" w14:textId="77777777" w:rsidR="00DE5164" w:rsidRDefault="00DE5164" w:rsidP="00456F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D81267" w14:textId="7F28C7CB" w:rsidR="00456F76" w:rsidRDefault="00456F76">
    <w:pPr>
      <w:pStyle w:val="Header"/>
    </w:pPr>
  </w:p>
  <w:p w14:paraId="3F5543D7" w14:textId="77777777" w:rsidR="00456F76" w:rsidRDefault="00456F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EF476D"/>
    <w:multiLevelType w:val="hybridMultilevel"/>
    <w:tmpl w:val="D96C8F7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12C8384B"/>
    <w:multiLevelType w:val="hybridMultilevel"/>
    <w:tmpl w:val="B00E882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20E6446C"/>
    <w:multiLevelType w:val="hybridMultilevel"/>
    <w:tmpl w:val="6916ECA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75C140DF"/>
    <w:multiLevelType w:val="hybridMultilevel"/>
    <w:tmpl w:val="E4E6D56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Q3NDcztbQwMrBQ0lEKTi0uzszPAykwqgUARXJmMCwAAAA="/>
  </w:docVars>
  <w:rsids>
    <w:rsidRoot w:val="005421C2"/>
    <w:rsid w:val="000C4EDA"/>
    <w:rsid w:val="00117752"/>
    <w:rsid w:val="001511B5"/>
    <w:rsid w:val="00163648"/>
    <w:rsid w:val="00176778"/>
    <w:rsid w:val="00176785"/>
    <w:rsid w:val="001C532E"/>
    <w:rsid w:val="001D112A"/>
    <w:rsid w:val="001E25FF"/>
    <w:rsid w:val="00234E8F"/>
    <w:rsid w:val="0024144D"/>
    <w:rsid w:val="002427B1"/>
    <w:rsid w:val="002533E4"/>
    <w:rsid w:val="002C184C"/>
    <w:rsid w:val="002F4BC6"/>
    <w:rsid w:val="00307F14"/>
    <w:rsid w:val="00315856"/>
    <w:rsid w:val="00330435"/>
    <w:rsid w:val="0036440C"/>
    <w:rsid w:val="003819AF"/>
    <w:rsid w:val="003A24A5"/>
    <w:rsid w:val="003A6163"/>
    <w:rsid w:val="003F0DEB"/>
    <w:rsid w:val="003F3FF0"/>
    <w:rsid w:val="00451A1C"/>
    <w:rsid w:val="00456F76"/>
    <w:rsid w:val="00470207"/>
    <w:rsid w:val="005421C2"/>
    <w:rsid w:val="00546680"/>
    <w:rsid w:val="00571830"/>
    <w:rsid w:val="00632344"/>
    <w:rsid w:val="00632E83"/>
    <w:rsid w:val="006542B3"/>
    <w:rsid w:val="00682FE3"/>
    <w:rsid w:val="007343FD"/>
    <w:rsid w:val="00752385"/>
    <w:rsid w:val="00777729"/>
    <w:rsid w:val="007F0E61"/>
    <w:rsid w:val="0081368F"/>
    <w:rsid w:val="008863CB"/>
    <w:rsid w:val="008A293E"/>
    <w:rsid w:val="008C063D"/>
    <w:rsid w:val="008F4AB4"/>
    <w:rsid w:val="00941A5D"/>
    <w:rsid w:val="00947DBC"/>
    <w:rsid w:val="009E4DCA"/>
    <w:rsid w:val="009E7F41"/>
    <w:rsid w:val="009F27F3"/>
    <w:rsid w:val="009F3C9D"/>
    <w:rsid w:val="00A05EA6"/>
    <w:rsid w:val="00A676E5"/>
    <w:rsid w:val="00AC04C3"/>
    <w:rsid w:val="00AD6694"/>
    <w:rsid w:val="00B5677C"/>
    <w:rsid w:val="00B8776C"/>
    <w:rsid w:val="00B94ECE"/>
    <w:rsid w:val="00BB2119"/>
    <w:rsid w:val="00BB2AD2"/>
    <w:rsid w:val="00BC6C17"/>
    <w:rsid w:val="00BF5D1A"/>
    <w:rsid w:val="00C07489"/>
    <w:rsid w:val="00C53AE5"/>
    <w:rsid w:val="00CB6E03"/>
    <w:rsid w:val="00D07AF1"/>
    <w:rsid w:val="00DA1793"/>
    <w:rsid w:val="00DB7C72"/>
    <w:rsid w:val="00DC021F"/>
    <w:rsid w:val="00DC455C"/>
    <w:rsid w:val="00DD0220"/>
    <w:rsid w:val="00DE1ACA"/>
    <w:rsid w:val="00DE5164"/>
    <w:rsid w:val="00DF04FE"/>
    <w:rsid w:val="00E21FB4"/>
    <w:rsid w:val="00E83B88"/>
    <w:rsid w:val="00F93E4E"/>
    <w:rsid w:val="00FD65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576226"/>
  <w15:chartTrackingRefBased/>
  <w15:docId w15:val="{6E614293-CC03-4168-87BA-2401DA073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5421C2"/>
    <w:pPr>
      <w:keepNext/>
      <w:keepLines/>
      <w:spacing w:before="200" w:after="0" w:line="276" w:lineRule="auto"/>
      <w:outlineLvl w:val="2"/>
    </w:pPr>
    <w:rPr>
      <w:rFonts w:asciiTheme="majorHAnsi" w:eastAsiaTheme="majorEastAsia" w:hAnsiTheme="majorHAnsi" w:cstheme="majorBidi"/>
      <w:b/>
      <w:bCs/>
      <w:i/>
      <w:color w:val="4472C4" w:themeColor="accent1"/>
      <w:sz w:val="24"/>
      <w:lang w:val="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421C2"/>
    <w:rPr>
      <w:rFonts w:asciiTheme="majorHAnsi" w:eastAsiaTheme="majorEastAsia" w:hAnsiTheme="majorHAnsi" w:cstheme="majorBidi"/>
      <w:b/>
      <w:bCs/>
      <w:i/>
      <w:color w:val="4472C4" w:themeColor="accent1"/>
      <w:sz w:val="24"/>
      <w:lang w:val="en-NZ"/>
    </w:rPr>
  </w:style>
  <w:style w:type="paragraph" w:styleId="ListParagraph">
    <w:name w:val="List Paragraph"/>
    <w:basedOn w:val="Normal"/>
    <w:uiPriority w:val="34"/>
    <w:qFormat/>
    <w:rsid w:val="005421C2"/>
    <w:pPr>
      <w:spacing w:after="200" w:line="276" w:lineRule="auto"/>
      <w:ind w:left="720"/>
      <w:contextualSpacing/>
    </w:pPr>
    <w:rPr>
      <w:rFonts w:ascii="Arial" w:hAnsi="Arial"/>
      <w:sz w:val="24"/>
      <w:lang w:val="en-NZ"/>
    </w:rPr>
  </w:style>
  <w:style w:type="character" w:customStyle="1" w:styleId="word">
    <w:name w:val="word"/>
    <w:basedOn w:val="DefaultParagraphFont"/>
    <w:rsid w:val="006542B3"/>
  </w:style>
  <w:style w:type="paragraph" w:styleId="Header">
    <w:name w:val="header"/>
    <w:basedOn w:val="Normal"/>
    <w:link w:val="HeaderChar"/>
    <w:uiPriority w:val="99"/>
    <w:unhideWhenUsed/>
    <w:rsid w:val="00456F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6F76"/>
  </w:style>
  <w:style w:type="paragraph" w:styleId="Footer">
    <w:name w:val="footer"/>
    <w:basedOn w:val="Normal"/>
    <w:link w:val="FooterChar"/>
    <w:uiPriority w:val="99"/>
    <w:unhideWhenUsed/>
    <w:rsid w:val="00456F7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6F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3</Pages>
  <Words>429</Words>
  <Characters>2449</Characters>
  <Application>Microsoft Office Word</Application>
  <DocSecurity>0</DocSecurity>
  <Lines>20</Lines>
  <Paragraphs>5</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        </vt:lpstr>
      <vt:lpstr>        Agile / Scrum </vt:lpstr>
      <vt:lpstr>        Group work</vt:lpstr>
      <vt:lpstr>        Source Control</vt:lpstr>
      <vt:lpstr>        Other</vt:lpstr>
    </vt:vector>
  </TitlesOfParts>
  <Company/>
  <LinksUpToDate>false</LinksUpToDate>
  <CharactersWithSpaces>2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ingh</cp:lastModifiedBy>
  <cp:revision>60</cp:revision>
  <dcterms:created xsi:type="dcterms:W3CDTF">2019-11-18T11:22:00Z</dcterms:created>
  <dcterms:modified xsi:type="dcterms:W3CDTF">2020-10-17T04:48:00Z</dcterms:modified>
</cp:coreProperties>
</file>